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D534A" w14:textId="1E65FF63" w:rsidR="003F0F3F" w:rsidRPr="00041B66" w:rsidRDefault="00A128F8" w:rsidP="003F0F3F">
      <w:pPr>
        <w:pStyle w:val="Default"/>
        <w:spacing w:after="120"/>
        <w:jc w:val="center"/>
        <w:rPr>
          <w:rFonts w:asciiTheme="minorHAnsi" w:hAnsiTheme="minorHAnsi" w:cstheme="minorHAnsi"/>
          <w:sz w:val="32"/>
          <w:szCs w:val="32"/>
          <w:lang w:val="en-US"/>
        </w:rPr>
      </w:pPr>
      <w:r w:rsidRPr="00041B66">
        <w:rPr>
          <w:rFonts w:asciiTheme="minorHAnsi" w:hAnsiTheme="minorHAnsi" w:cstheme="minorHAnsi"/>
          <w:sz w:val="28"/>
          <w:szCs w:val="32"/>
          <w:lang w:val="en-US"/>
        </w:rPr>
        <w:t>XVII</w:t>
      </w:r>
      <w:r w:rsidR="003854EE">
        <w:rPr>
          <w:rFonts w:asciiTheme="minorHAnsi" w:hAnsiTheme="minorHAnsi" w:cstheme="minorHAnsi"/>
          <w:sz w:val="28"/>
          <w:szCs w:val="32"/>
          <w:lang w:val="en-US"/>
        </w:rPr>
        <w:t>I</w:t>
      </w:r>
      <w:r w:rsidR="003F0F3F" w:rsidRPr="00041B66">
        <w:rPr>
          <w:rFonts w:asciiTheme="minorHAnsi" w:hAnsiTheme="minorHAnsi" w:cstheme="minorHAnsi"/>
          <w:sz w:val="28"/>
          <w:szCs w:val="32"/>
          <w:lang w:val="en-US"/>
        </w:rPr>
        <w:t xml:space="preserve"> EAAE Congress in </w:t>
      </w:r>
      <w:r w:rsidRPr="00041B66">
        <w:rPr>
          <w:rFonts w:asciiTheme="minorHAnsi" w:hAnsiTheme="minorHAnsi" w:cstheme="minorHAnsi"/>
          <w:sz w:val="28"/>
          <w:szCs w:val="32"/>
          <w:lang w:val="en-US"/>
        </w:rPr>
        <w:t>Bonn</w:t>
      </w:r>
      <w:r w:rsidR="003F0F3F" w:rsidRPr="00041B66">
        <w:rPr>
          <w:rFonts w:asciiTheme="minorHAnsi" w:hAnsiTheme="minorHAnsi" w:cstheme="minorHAnsi"/>
          <w:sz w:val="28"/>
          <w:szCs w:val="32"/>
          <w:lang w:val="en-US"/>
        </w:rPr>
        <w:t xml:space="preserve">, </w:t>
      </w:r>
      <w:r w:rsidRPr="00041B66">
        <w:rPr>
          <w:rFonts w:asciiTheme="minorHAnsi" w:hAnsiTheme="minorHAnsi" w:cstheme="minorHAnsi"/>
          <w:sz w:val="28"/>
          <w:szCs w:val="32"/>
          <w:lang w:val="en-US"/>
        </w:rPr>
        <w:t>Germany</w:t>
      </w:r>
      <w:r w:rsidR="00041B66">
        <w:rPr>
          <w:rFonts w:asciiTheme="minorHAnsi" w:hAnsiTheme="minorHAnsi" w:cstheme="minorHAnsi"/>
          <w:sz w:val="28"/>
          <w:szCs w:val="32"/>
          <w:lang w:val="en-US"/>
        </w:rPr>
        <w:t xml:space="preserve">, </w:t>
      </w:r>
      <w:r w:rsidR="003F0F3F" w:rsidRPr="00041B66">
        <w:rPr>
          <w:rFonts w:asciiTheme="minorHAnsi" w:hAnsiTheme="minorHAnsi" w:cstheme="minorHAnsi"/>
          <w:sz w:val="28"/>
          <w:szCs w:val="32"/>
          <w:lang w:val="en-US"/>
        </w:rPr>
        <w:t xml:space="preserve">August </w:t>
      </w:r>
      <w:r w:rsidRPr="00041B66">
        <w:rPr>
          <w:rFonts w:asciiTheme="minorHAnsi" w:hAnsiTheme="minorHAnsi" w:cstheme="minorHAnsi"/>
          <w:sz w:val="28"/>
          <w:szCs w:val="32"/>
          <w:lang w:val="en-US"/>
        </w:rPr>
        <w:t>26</w:t>
      </w:r>
      <w:r w:rsidR="003F0F3F" w:rsidRPr="00041B66">
        <w:rPr>
          <w:rFonts w:asciiTheme="minorHAnsi" w:hAnsiTheme="minorHAnsi" w:cstheme="minorHAnsi"/>
          <w:sz w:val="28"/>
          <w:szCs w:val="32"/>
          <w:lang w:val="en-US"/>
        </w:rPr>
        <w:t xml:space="preserve"> – </w:t>
      </w:r>
      <w:r w:rsidRPr="00041B66">
        <w:rPr>
          <w:rFonts w:asciiTheme="minorHAnsi" w:hAnsiTheme="minorHAnsi" w:cstheme="minorHAnsi"/>
          <w:sz w:val="28"/>
          <w:szCs w:val="32"/>
          <w:lang w:val="en-US"/>
        </w:rPr>
        <w:t>29</w:t>
      </w:r>
      <w:r w:rsidR="003F0F3F" w:rsidRPr="00041B66">
        <w:rPr>
          <w:rFonts w:asciiTheme="minorHAnsi" w:hAnsiTheme="minorHAnsi" w:cstheme="minorHAnsi"/>
          <w:sz w:val="28"/>
          <w:szCs w:val="32"/>
          <w:lang w:val="en-US"/>
        </w:rPr>
        <w:t xml:space="preserve">, </w:t>
      </w:r>
      <w:r w:rsidR="000B46B8" w:rsidRPr="00041B66">
        <w:rPr>
          <w:rFonts w:asciiTheme="minorHAnsi" w:hAnsiTheme="minorHAnsi" w:cstheme="minorHAnsi"/>
          <w:sz w:val="28"/>
          <w:szCs w:val="32"/>
          <w:lang w:val="en-US"/>
        </w:rPr>
        <w:t>20</w:t>
      </w:r>
      <w:r w:rsidR="000B46B8">
        <w:rPr>
          <w:rFonts w:asciiTheme="minorHAnsi" w:hAnsiTheme="minorHAnsi" w:cstheme="minorHAnsi"/>
          <w:sz w:val="28"/>
          <w:szCs w:val="32"/>
          <w:lang w:val="en-US"/>
        </w:rPr>
        <w:t>25</w:t>
      </w:r>
    </w:p>
    <w:p w14:paraId="73D0E631" w14:textId="77777777" w:rsidR="003F0F3F" w:rsidRPr="00041B66" w:rsidRDefault="003F0F3F" w:rsidP="003F0F3F">
      <w:pPr>
        <w:pStyle w:val="Default"/>
        <w:spacing w:after="120"/>
        <w:jc w:val="center"/>
        <w:rPr>
          <w:rFonts w:asciiTheme="minorHAnsi" w:hAnsiTheme="minorHAnsi" w:cstheme="minorHAnsi"/>
          <w:sz w:val="36"/>
          <w:szCs w:val="32"/>
          <w:lang w:val="en-US"/>
        </w:rPr>
      </w:pPr>
      <w:r w:rsidRPr="00041B66">
        <w:rPr>
          <w:rFonts w:asciiTheme="minorHAnsi" w:hAnsiTheme="minorHAnsi" w:cstheme="minorHAnsi"/>
          <w:sz w:val="36"/>
          <w:szCs w:val="32"/>
          <w:lang w:val="en-US"/>
        </w:rPr>
        <w:t>Pre-Congress Workshop Submission Form</w:t>
      </w:r>
    </w:p>
    <w:p w14:paraId="6D88E137" w14:textId="648EC149" w:rsidR="006115AB" w:rsidRPr="00041B66" w:rsidRDefault="003F0F3F" w:rsidP="003F0F3F">
      <w:pPr>
        <w:pStyle w:val="Default"/>
        <w:spacing w:after="120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041B66">
        <w:rPr>
          <w:rFonts w:asciiTheme="minorHAnsi" w:hAnsiTheme="minorHAnsi" w:cstheme="minorHAnsi"/>
          <w:b/>
          <w:sz w:val="28"/>
          <w:szCs w:val="28"/>
          <w:lang w:val="en-US"/>
        </w:rPr>
        <w:t xml:space="preserve">Proposals due </w:t>
      </w:r>
      <w:r w:rsidR="000B46B8">
        <w:rPr>
          <w:rFonts w:asciiTheme="minorHAnsi" w:hAnsiTheme="minorHAnsi" w:cstheme="minorHAnsi"/>
          <w:b/>
          <w:sz w:val="28"/>
          <w:szCs w:val="28"/>
          <w:lang w:val="en-US"/>
        </w:rPr>
        <w:t>March</w:t>
      </w:r>
      <w:r w:rsidR="000B46B8" w:rsidRPr="00041B66">
        <w:rPr>
          <w:rFonts w:asciiTheme="minorHAnsi" w:hAnsiTheme="minorHAnsi" w:cstheme="minorHAnsi"/>
          <w:b/>
          <w:sz w:val="28"/>
          <w:szCs w:val="28"/>
          <w:lang w:val="en-US"/>
        </w:rPr>
        <w:t xml:space="preserve"> </w:t>
      </w:r>
      <w:r w:rsidRPr="00041B66">
        <w:rPr>
          <w:rFonts w:asciiTheme="minorHAnsi" w:hAnsiTheme="minorHAnsi" w:cstheme="minorHAnsi"/>
          <w:b/>
          <w:sz w:val="28"/>
          <w:szCs w:val="28"/>
          <w:lang w:val="en-US"/>
        </w:rPr>
        <w:t>1</w:t>
      </w:r>
      <w:r w:rsidR="000B46B8" w:rsidRPr="000B46B8">
        <w:rPr>
          <w:rFonts w:asciiTheme="minorHAnsi" w:hAnsiTheme="minorHAnsi" w:cstheme="minorHAnsi"/>
          <w:b/>
          <w:sz w:val="28"/>
          <w:szCs w:val="28"/>
          <w:vertAlign w:val="superscript"/>
          <w:lang w:val="en-US"/>
        </w:rPr>
        <w:t>st</w:t>
      </w:r>
      <w:r w:rsidRPr="00041B66">
        <w:rPr>
          <w:rFonts w:asciiTheme="minorHAnsi" w:hAnsiTheme="minorHAnsi" w:cstheme="minorHAnsi"/>
          <w:b/>
          <w:sz w:val="28"/>
          <w:szCs w:val="28"/>
          <w:lang w:val="en-US"/>
        </w:rPr>
        <w:t xml:space="preserve">, </w:t>
      </w:r>
      <w:r w:rsidR="000B46B8">
        <w:rPr>
          <w:rFonts w:asciiTheme="minorHAnsi" w:hAnsiTheme="minorHAnsi" w:cstheme="minorHAnsi"/>
          <w:b/>
          <w:sz w:val="28"/>
          <w:szCs w:val="28"/>
          <w:lang w:val="en-US"/>
        </w:rPr>
        <w:t>2025</w:t>
      </w:r>
    </w:p>
    <w:p w14:paraId="301BDB5D" w14:textId="4A034DA2" w:rsidR="003F0F3F" w:rsidRPr="00041B66" w:rsidRDefault="006115AB" w:rsidP="003F0F3F">
      <w:pPr>
        <w:pStyle w:val="Default"/>
        <w:spacing w:after="120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041B66">
        <w:rPr>
          <w:rFonts w:asciiTheme="minorHAnsi" w:hAnsiTheme="minorHAnsi" w:cstheme="minorHAnsi"/>
          <w:sz w:val="28"/>
          <w:szCs w:val="28"/>
          <w:lang w:val="en-US"/>
        </w:rPr>
        <w:t>S</w:t>
      </w:r>
      <w:r w:rsidR="000E6455" w:rsidRPr="00041B66">
        <w:rPr>
          <w:rFonts w:asciiTheme="minorHAnsi" w:hAnsiTheme="minorHAnsi" w:cstheme="minorHAnsi"/>
          <w:sz w:val="28"/>
          <w:szCs w:val="28"/>
          <w:lang w:val="en-US"/>
        </w:rPr>
        <w:t>end by e-mail to</w:t>
      </w:r>
      <w:r w:rsidR="000E6455" w:rsidRPr="00041B66">
        <w:rPr>
          <w:rFonts w:asciiTheme="minorHAnsi" w:hAnsiTheme="minorHAnsi" w:cstheme="minorHAnsi"/>
          <w:b/>
          <w:sz w:val="28"/>
          <w:szCs w:val="28"/>
          <w:lang w:val="en-US"/>
        </w:rPr>
        <w:t xml:space="preserve"> </w:t>
      </w:r>
      <w:hyperlink r:id="rId6" w:history="1">
        <w:r w:rsidR="000B46B8" w:rsidRPr="00AB6055">
          <w:rPr>
            <w:rStyle w:val="Hyperlink"/>
            <w:rFonts w:asciiTheme="minorHAnsi" w:hAnsiTheme="minorHAnsi" w:cstheme="minorHAnsi"/>
            <w:b/>
            <w:sz w:val="28"/>
            <w:szCs w:val="28"/>
            <w:lang w:val="en-US"/>
          </w:rPr>
          <w:t>eaae2025@uni-bonn.de</w:t>
        </w:r>
      </w:hyperlink>
      <w:r w:rsidR="000B46B8">
        <w:rPr>
          <w:rStyle w:val="Hyperlink"/>
          <w:rFonts w:asciiTheme="minorHAnsi" w:hAnsiTheme="minorHAnsi" w:cstheme="minorHAnsi"/>
          <w:b/>
          <w:sz w:val="28"/>
          <w:szCs w:val="28"/>
          <w:lang w:val="en-US"/>
        </w:rPr>
        <w:t xml:space="preserve"> </w:t>
      </w:r>
    </w:p>
    <w:p w14:paraId="37BB587A" w14:textId="77777777" w:rsidR="003F0F3F" w:rsidRPr="00041B66" w:rsidRDefault="003F0F3F" w:rsidP="003F0F3F">
      <w:pPr>
        <w:pStyle w:val="Default"/>
        <w:rPr>
          <w:rFonts w:asciiTheme="minorHAnsi" w:hAnsiTheme="minorHAnsi" w:cstheme="minorHAnsi"/>
          <w:sz w:val="28"/>
          <w:szCs w:val="28"/>
          <w:lang w:val="en-US"/>
        </w:rPr>
      </w:pPr>
    </w:p>
    <w:p w14:paraId="293E040F" w14:textId="77777777" w:rsidR="003F0F3F" w:rsidRPr="00041B66" w:rsidRDefault="003F0F3F" w:rsidP="003F0F3F">
      <w:pPr>
        <w:pStyle w:val="Default"/>
        <w:spacing w:after="120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041B66">
        <w:rPr>
          <w:rFonts w:asciiTheme="minorHAnsi" w:hAnsiTheme="minorHAnsi" w:cstheme="minorHAnsi"/>
          <w:b/>
          <w:sz w:val="28"/>
          <w:szCs w:val="28"/>
          <w:lang w:val="en-US"/>
        </w:rPr>
        <w:t xml:space="preserve">Workshop Information </w:t>
      </w:r>
    </w:p>
    <w:p w14:paraId="4B2E6EB8" w14:textId="27F6C50F" w:rsidR="003F0F3F" w:rsidRDefault="003F0F3F" w:rsidP="003F0F3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Title of Workshop: </w:t>
      </w:r>
    </w:p>
    <w:p w14:paraId="40F2886C" w14:textId="77777777" w:rsidR="00041B66" w:rsidRPr="00041B66" w:rsidRDefault="00041B66" w:rsidP="003F0F3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</w:p>
    <w:p w14:paraId="4F5A5652" w14:textId="46F7EC65" w:rsidR="003F0F3F" w:rsidRDefault="003F0F3F" w:rsidP="003F0F3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Proposed Hours of Workshop:  </w:t>
      </w:r>
    </w:p>
    <w:p w14:paraId="3034C365" w14:textId="77777777" w:rsidR="00041B66" w:rsidRPr="00041B66" w:rsidRDefault="00041B66" w:rsidP="003F0F3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bookmarkStart w:id="0" w:name="_GoBack"/>
      <w:bookmarkEnd w:id="0"/>
    </w:p>
    <w:p w14:paraId="57AE5A95" w14:textId="761772BD" w:rsidR="003F0F3F" w:rsidRPr="00041B66" w:rsidRDefault="003F0F3F" w:rsidP="003F0F3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Workshops will take place on August </w:t>
      </w:r>
      <w:r w:rsidR="00CD5DB5" w:rsidRPr="00041B66">
        <w:rPr>
          <w:rFonts w:asciiTheme="minorHAnsi" w:hAnsiTheme="minorHAnsi" w:cstheme="minorHAnsi"/>
          <w:sz w:val="22"/>
          <w:szCs w:val="22"/>
          <w:lang w:val="en-US"/>
        </w:rPr>
        <w:t>2</w:t>
      </w:r>
      <w:r w:rsidR="000B46B8">
        <w:rPr>
          <w:rFonts w:asciiTheme="minorHAnsi" w:hAnsiTheme="minorHAnsi" w:cstheme="minorHAnsi"/>
          <w:sz w:val="22"/>
          <w:szCs w:val="22"/>
          <w:lang w:val="en-US"/>
        </w:rPr>
        <w:t>6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>, 202</w:t>
      </w:r>
      <w:r w:rsidR="00CD5DB5" w:rsidRPr="00041B66">
        <w:rPr>
          <w:rFonts w:asciiTheme="minorHAnsi" w:hAnsiTheme="minorHAnsi" w:cstheme="minorHAnsi"/>
          <w:sz w:val="22"/>
          <w:szCs w:val="22"/>
          <w:lang w:val="en-US"/>
        </w:rPr>
        <w:t>5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 (from 9:00 AM to </w:t>
      </w:r>
      <w:r w:rsidR="000B46B8">
        <w:rPr>
          <w:rFonts w:asciiTheme="minorHAnsi" w:hAnsiTheme="minorHAnsi" w:cstheme="minorHAnsi"/>
          <w:sz w:val="22"/>
          <w:szCs w:val="22"/>
          <w:lang w:val="en-US"/>
        </w:rPr>
        <w:t>12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>:</w:t>
      </w:r>
      <w:r w:rsidR="000B46B8">
        <w:rPr>
          <w:rFonts w:asciiTheme="minorHAnsi" w:hAnsiTheme="minorHAnsi" w:cstheme="minorHAnsi"/>
          <w:sz w:val="22"/>
          <w:szCs w:val="22"/>
          <w:lang w:val="en-US"/>
        </w:rPr>
        <w:t>30</w:t>
      </w:r>
      <w:r w:rsidR="000B46B8"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>PM) at the congress venue in </w:t>
      </w:r>
      <w:r w:rsidR="00CD5DB5" w:rsidRPr="00041B66">
        <w:rPr>
          <w:rFonts w:asciiTheme="minorHAnsi" w:hAnsiTheme="minorHAnsi" w:cstheme="minorHAnsi"/>
          <w:sz w:val="22"/>
          <w:szCs w:val="22"/>
          <w:lang w:val="en-US"/>
        </w:rPr>
        <w:t>Bonn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56D5FB51" w14:textId="32E90454" w:rsidR="003F0F3F" w:rsidRPr="00041B66" w:rsidRDefault="003F0F3F" w:rsidP="003F0F3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Expected Attendance (number of people): </w:t>
      </w:r>
    </w:p>
    <w:p w14:paraId="6A172F8F" w14:textId="3057E927" w:rsidR="003F0F3F" w:rsidRPr="00041B66" w:rsidRDefault="003F0F3F" w:rsidP="003F0F3F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>Format:</w:t>
      </w:r>
      <w:r w:rsidR="00BD0897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sdt>
        <w:sdtPr>
          <w:rPr>
            <w:rFonts w:asciiTheme="minorHAnsi" w:hAnsiTheme="minorHAnsi" w:cstheme="minorHAnsi"/>
            <w:color w:val="auto"/>
            <w:sz w:val="22"/>
            <w:szCs w:val="22"/>
            <w:lang w:val="en-US"/>
          </w:rPr>
          <w:id w:val="1244296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3EB4" w:rsidRPr="00041B66">
            <w:rPr>
              <w:rFonts w:ascii="Segoe UI Symbol" w:eastAsia="MS Gothic" w:hAnsi="Segoe UI Symbol" w:cs="Segoe UI Symbol"/>
              <w:color w:val="auto"/>
              <w:sz w:val="22"/>
              <w:szCs w:val="22"/>
              <w:lang w:val="en-US"/>
            </w:rPr>
            <w:t>☐</w:t>
          </w:r>
        </w:sdtContent>
      </w:sdt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Participation </w:t>
      </w:r>
      <w:r w:rsidRPr="00041B66">
        <w:rPr>
          <w:rFonts w:asciiTheme="minorHAnsi" w:hAnsiTheme="minorHAnsi" w:cstheme="minorHAnsi"/>
          <w:color w:val="auto"/>
          <w:sz w:val="22"/>
          <w:szCs w:val="22"/>
          <w:u w:val="single"/>
          <w:lang w:val="en-US"/>
        </w:rPr>
        <w:t>based on invitation</w:t>
      </w:r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</w:t>
      </w:r>
    </w:p>
    <w:p w14:paraId="168878B0" w14:textId="111DAE03" w:rsidR="003F0F3F" w:rsidRPr="00041B66" w:rsidRDefault="003F0F3F" w:rsidP="003F0F3F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ab/>
      </w:r>
      <w:sdt>
        <w:sdtPr>
          <w:rPr>
            <w:rFonts w:asciiTheme="minorHAnsi" w:hAnsiTheme="minorHAnsi" w:cstheme="minorHAnsi"/>
            <w:color w:val="auto"/>
            <w:sz w:val="22"/>
            <w:szCs w:val="22"/>
            <w:lang w:val="en-US"/>
          </w:rPr>
          <w:id w:val="104400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3EB4" w:rsidRPr="00041B66">
            <w:rPr>
              <w:rFonts w:ascii="Segoe UI Symbol" w:eastAsia="MS Gothic" w:hAnsi="Segoe UI Symbol" w:cs="Segoe UI Symbol"/>
              <w:color w:val="auto"/>
              <w:sz w:val="22"/>
              <w:szCs w:val="22"/>
              <w:lang w:val="en-US"/>
            </w:rPr>
            <w:t>☐</w:t>
          </w:r>
        </w:sdtContent>
      </w:sdt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Participation </w:t>
      </w:r>
      <w:r w:rsidRPr="00041B66">
        <w:rPr>
          <w:rFonts w:asciiTheme="minorHAnsi" w:hAnsiTheme="minorHAnsi" w:cstheme="minorHAnsi"/>
          <w:color w:val="auto"/>
          <w:sz w:val="22"/>
          <w:szCs w:val="22"/>
          <w:u w:val="single"/>
          <w:lang w:val="en-US"/>
        </w:rPr>
        <w:t>open</w:t>
      </w:r>
      <w:r w:rsidRPr="00041B66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 to any congress attendee</w:t>
      </w:r>
    </w:p>
    <w:p w14:paraId="3E33D273" w14:textId="23932C8A" w:rsidR="003F0F3F" w:rsidRPr="00041B66" w:rsidRDefault="003F0F3F" w:rsidP="003F0F3F">
      <w:pPr>
        <w:pStyle w:val="Default"/>
        <w:widowControl w:val="0"/>
        <w:spacing w:after="120"/>
        <w:jc w:val="both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041B66">
        <w:rPr>
          <w:rFonts w:asciiTheme="minorHAnsi" w:eastAsia="Times New Roman" w:hAnsiTheme="minorHAnsi" w:cstheme="minorHAnsi"/>
          <w:color w:val="auto"/>
          <w:sz w:val="22"/>
          <w:szCs w:val="22"/>
          <w:lang w:val="en-US" w:eastAsia="fr-FR"/>
        </w:rPr>
        <w:t xml:space="preserve">Please specify if workshop attendees need to bring their own laptops and use/access any </w:t>
      </w:r>
      <w:r w:rsidR="000B46B8">
        <w:rPr>
          <w:rFonts w:asciiTheme="minorHAnsi" w:eastAsia="Times New Roman" w:hAnsiTheme="minorHAnsi" w:cstheme="minorHAnsi"/>
          <w:color w:val="auto"/>
          <w:sz w:val="22"/>
          <w:szCs w:val="22"/>
          <w:lang w:val="en-US" w:eastAsia="fr-FR"/>
        </w:rPr>
        <w:t>dedicated</w:t>
      </w:r>
      <w:r w:rsidR="000B46B8" w:rsidRPr="00041B66">
        <w:rPr>
          <w:rFonts w:asciiTheme="minorHAnsi" w:eastAsia="Times New Roman" w:hAnsiTheme="minorHAnsi" w:cstheme="minorHAnsi"/>
          <w:color w:val="auto"/>
          <w:sz w:val="22"/>
          <w:szCs w:val="22"/>
          <w:lang w:val="en-US" w:eastAsia="fr-FR"/>
        </w:rPr>
        <w:t xml:space="preserve"> </w:t>
      </w:r>
      <w:r w:rsidRPr="00041B66">
        <w:rPr>
          <w:rFonts w:asciiTheme="minorHAnsi" w:eastAsia="Times New Roman" w:hAnsiTheme="minorHAnsi" w:cstheme="minorHAnsi"/>
          <w:color w:val="auto"/>
          <w:sz w:val="22"/>
          <w:szCs w:val="22"/>
          <w:lang w:val="en-US" w:eastAsia="fr-FR"/>
        </w:rPr>
        <w:t>software.</w:t>
      </w:r>
      <w:r w:rsidR="000E6455" w:rsidRPr="00041B66">
        <w:rPr>
          <w:rFonts w:asciiTheme="minorHAnsi" w:eastAsia="Times New Roman" w:hAnsiTheme="minorHAnsi" w:cstheme="minorHAnsi"/>
          <w:color w:val="auto"/>
          <w:sz w:val="22"/>
          <w:szCs w:val="22"/>
          <w:lang w:val="en-US" w:eastAsia="fr-FR"/>
        </w:rPr>
        <w:t xml:space="preserve"> Please contact local organizers at </w:t>
      </w:r>
      <w:hyperlink r:id="rId7" w:history="1">
        <w:r w:rsidR="00A412FA" w:rsidRPr="00041B66">
          <w:rPr>
            <w:rStyle w:val="Hyperlink"/>
            <w:rFonts w:asciiTheme="minorHAnsi" w:eastAsia="Times New Roman" w:hAnsiTheme="minorHAnsi" w:cstheme="minorHAnsi"/>
            <w:sz w:val="22"/>
            <w:szCs w:val="22"/>
            <w:lang w:val="en-US" w:eastAsia="fr-FR"/>
          </w:rPr>
          <w:t>(jborner@uni-bonn.de, wuepper@uni-bonn.de)</w:t>
        </w:r>
      </w:hyperlink>
      <w:r w:rsidR="000E6455" w:rsidRPr="00041B66">
        <w:rPr>
          <w:rFonts w:asciiTheme="minorHAnsi" w:eastAsia="Times New Roman" w:hAnsiTheme="minorHAnsi" w:cstheme="minorHAnsi"/>
          <w:color w:val="7030A0"/>
          <w:sz w:val="22"/>
          <w:szCs w:val="22"/>
          <w:lang w:val="en-US" w:eastAsia="fr-FR"/>
        </w:rPr>
        <w:t xml:space="preserve"> </w:t>
      </w:r>
      <w:r w:rsidR="000E6455" w:rsidRPr="00041B66">
        <w:rPr>
          <w:rFonts w:asciiTheme="minorHAnsi" w:eastAsia="Times New Roman" w:hAnsiTheme="minorHAnsi" w:cstheme="minorHAnsi"/>
          <w:color w:val="auto"/>
          <w:sz w:val="22"/>
          <w:szCs w:val="22"/>
          <w:lang w:val="en-US" w:eastAsia="fr-FR"/>
        </w:rPr>
        <w:t>for any specific requirements.</w:t>
      </w:r>
    </w:p>
    <w:p w14:paraId="651D5FD7" w14:textId="0C547054" w:rsidR="003F0F3F" w:rsidRPr="00041B66" w:rsidRDefault="003F0F3F" w:rsidP="003F0F3F">
      <w:pPr>
        <w:pStyle w:val="Default"/>
        <w:spacing w:after="120"/>
        <w:rPr>
          <w:rFonts w:asciiTheme="minorHAnsi" w:hAnsiTheme="minorHAnsi" w:cstheme="minorHAnsi"/>
          <w:sz w:val="28"/>
          <w:szCs w:val="28"/>
          <w:lang w:val="en-US"/>
        </w:rPr>
      </w:pPr>
      <w:r w:rsidRPr="00041B66">
        <w:rPr>
          <w:rFonts w:asciiTheme="minorHAnsi" w:hAnsiTheme="minorHAnsi" w:cstheme="minorHAnsi"/>
          <w:sz w:val="28"/>
          <w:szCs w:val="28"/>
          <w:lang w:val="en-US"/>
        </w:rPr>
        <w:t xml:space="preserve">Workshop </w:t>
      </w:r>
      <w:proofErr w:type="spellStart"/>
      <w:r w:rsidRPr="00041B66">
        <w:rPr>
          <w:rFonts w:asciiTheme="minorHAnsi" w:hAnsiTheme="minorHAnsi" w:cstheme="minorHAnsi"/>
          <w:sz w:val="28"/>
          <w:szCs w:val="28"/>
          <w:lang w:val="en-US"/>
        </w:rPr>
        <w:t>Organi</w:t>
      </w:r>
      <w:r w:rsidR="003854EE">
        <w:rPr>
          <w:rFonts w:asciiTheme="minorHAnsi" w:hAnsiTheme="minorHAnsi" w:cstheme="minorHAnsi"/>
          <w:sz w:val="28"/>
          <w:szCs w:val="28"/>
          <w:lang w:val="en-US"/>
        </w:rPr>
        <w:t>s</w:t>
      </w:r>
      <w:r w:rsidRPr="00041B66">
        <w:rPr>
          <w:rFonts w:asciiTheme="minorHAnsi" w:hAnsiTheme="minorHAnsi" w:cstheme="minorHAnsi"/>
          <w:sz w:val="28"/>
          <w:szCs w:val="28"/>
          <w:lang w:val="en-US"/>
        </w:rPr>
        <w:t>er</w:t>
      </w:r>
      <w:proofErr w:type="spellEnd"/>
      <w:r w:rsidRPr="00041B66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A412FA" w:rsidRPr="00041B66" w14:paraId="1AD10E6F" w14:textId="77777777" w:rsidTr="00A412FA">
        <w:tc>
          <w:tcPr>
            <w:tcW w:w="1615" w:type="dxa"/>
          </w:tcPr>
          <w:p w14:paraId="4524F112" w14:textId="0DF5C968" w:rsidR="00A412FA" w:rsidRPr="00BD0897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Cs w:val="28"/>
                <w:lang w:val="en-US"/>
              </w:rPr>
            </w:pPr>
            <w:r w:rsidRPr="00BD0897">
              <w:rPr>
                <w:rFonts w:asciiTheme="minorHAnsi" w:hAnsiTheme="minorHAnsi" w:cstheme="minorHAnsi"/>
                <w:szCs w:val="28"/>
                <w:lang w:val="en-US"/>
              </w:rPr>
              <w:t>Name</w:t>
            </w:r>
          </w:p>
        </w:tc>
        <w:tc>
          <w:tcPr>
            <w:tcW w:w="8013" w:type="dxa"/>
          </w:tcPr>
          <w:p w14:paraId="354107B2" w14:textId="77777777" w:rsidR="00A412FA" w:rsidRPr="00041B66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</w:p>
        </w:tc>
      </w:tr>
      <w:tr w:rsidR="00A412FA" w:rsidRPr="00041B66" w14:paraId="240982CF" w14:textId="77777777" w:rsidTr="00A412FA">
        <w:tc>
          <w:tcPr>
            <w:tcW w:w="1615" w:type="dxa"/>
          </w:tcPr>
          <w:p w14:paraId="612378D6" w14:textId="339EB6EC" w:rsidR="00A412FA" w:rsidRPr="00BD0897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Cs w:val="28"/>
                <w:lang w:val="en-US"/>
              </w:rPr>
            </w:pPr>
            <w:r w:rsidRPr="00BD0897">
              <w:rPr>
                <w:rFonts w:asciiTheme="minorHAnsi" w:hAnsiTheme="minorHAnsi" w:cstheme="minorHAnsi"/>
                <w:szCs w:val="28"/>
                <w:lang w:val="en-US"/>
              </w:rPr>
              <w:t>Affiliation</w:t>
            </w:r>
          </w:p>
        </w:tc>
        <w:tc>
          <w:tcPr>
            <w:tcW w:w="8013" w:type="dxa"/>
          </w:tcPr>
          <w:p w14:paraId="28DF92A5" w14:textId="77777777" w:rsidR="00A412FA" w:rsidRPr="00041B66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</w:p>
        </w:tc>
      </w:tr>
      <w:tr w:rsidR="00A412FA" w:rsidRPr="00041B66" w14:paraId="5628C782" w14:textId="77777777" w:rsidTr="00A412FA">
        <w:tc>
          <w:tcPr>
            <w:tcW w:w="1615" w:type="dxa"/>
          </w:tcPr>
          <w:p w14:paraId="1BEC01E3" w14:textId="4F77B396" w:rsidR="00A412FA" w:rsidRPr="00BD0897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Cs w:val="28"/>
                <w:lang w:val="en-US"/>
              </w:rPr>
            </w:pPr>
            <w:r w:rsidRPr="00BD0897">
              <w:rPr>
                <w:rFonts w:asciiTheme="minorHAnsi" w:hAnsiTheme="minorHAnsi" w:cstheme="minorHAnsi"/>
                <w:szCs w:val="28"/>
                <w:lang w:val="en-US"/>
              </w:rPr>
              <w:t>E-mail </w:t>
            </w:r>
          </w:p>
        </w:tc>
        <w:tc>
          <w:tcPr>
            <w:tcW w:w="8013" w:type="dxa"/>
          </w:tcPr>
          <w:p w14:paraId="48112E44" w14:textId="77777777" w:rsidR="00A412FA" w:rsidRPr="00041B66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</w:p>
        </w:tc>
      </w:tr>
      <w:tr w:rsidR="00A412FA" w:rsidRPr="00041B66" w14:paraId="44AFB952" w14:textId="77777777" w:rsidTr="00A412FA">
        <w:tc>
          <w:tcPr>
            <w:tcW w:w="1615" w:type="dxa"/>
          </w:tcPr>
          <w:p w14:paraId="757ABA23" w14:textId="1996C057" w:rsidR="00A412FA" w:rsidRPr="00BD0897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Cs w:val="28"/>
                <w:lang w:val="en-US"/>
              </w:rPr>
            </w:pPr>
            <w:r w:rsidRPr="00BD0897">
              <w:rPr>
                <w:rFonts w:asciiTheme="minorHAnsi" w:hAnsiTheme="minorHAnsi" w:cstheme="minorHAnsi"/>
                <w:szCs w:val="28"/>
                <w:lang w:val="en-US"/>
              </w:rPr>
              <w:t>Phone</w:t>
            </w:r>
          </w:p>
        </w:tc>
        <w:tc>
          <w:tcPr>
            <w:tcW w:w="8013" w:type="dxa"/>
          </w:tcPr>
          <w:p w14:paraId="0043D0D9" w14:textId="77777777" w:rsidR="00A412FA" w:rsidRPr="00041B66" w:rsidRDefault="00A412FA" w:rsidP="003F0F3F">
            <w:pPr>
              <w:pStyle w:val="Default"/>
              <w:spacing w:after="12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</w:p>
        </w:tc>
      </w:tr>
    </w:tbl>
    <w:p w14:paraId="4C3088CD" w14:textId="77777777" w:rsidR="00A412FA" w:rsidRPr="00041B66" w:rsidRDefault="00A412FA" w:rsidP="003F0F3F">
      <w:pPr>
        <w:pStyle w:val="Default"/>
        <w:spacing w:after="120"/>
        <w:rPr>
          <w:rFonts w:asciiTheme="minorHAnsi" w:hAnsiTheme="minorHAnsi" w:cstheme="minorHAnsi"/>
          <w:sz w:val="28"/>
          <w:szCs w:val="28"/>
          <w:lang w:val="en-US"/>
        </w:rPr>
      </w:pPr>
    </w:p>
    <w:p w14:paraId="256A76CD" w14:textId="77777777" w:rsidR="003F0F3F" w:rsidRPr="00041B66" w:rsidRDefault="003F0F3F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8"/>
          <w:szCs w:val="28"/>
          <w:lang w:val="en-US"/>
        </w:rPr>
      </w:pPr>
      <w:r w:rsidRPr="00041B66">
        <w:rPr>
          <w:rFonts w:asciiTheme="minorHAnsi" w:hAnsiTheme="minorHAnsi" w:cstheme="minorHAnsi"/>
          <w:sz w:val="28"/>
          <w:szCs w:val="28"/>
          <w:lang w:val="en-US"/>
        </w:rPr>
        <w:t xml:space="preserve">Workshop Objectives </w:t>
      </w:r>
    </w:p>
    <w:p w14:paraId="3409CE23" w14:textId="66ED8053" w:rsidR="003F0F3F" w:rsidRDefault="003F0F3F" w:rsidP="00BD0897">
      <w:pPr>
        <w:pStyle w:val="Default"/>
        <w:widowControl w:val="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Brief Description of Topic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D0897" w14:paraId="0E537581" w14:textId="77777777" w:rsidTr="00BD0897">
        <w:tc>
          <w:tcPr>
            <w:tcW w:w="9628" w:type="dxa"/>
          </w:tcPr>
          <w:p w14:paraId="5DF74A3C" w14:textId="23B77F7B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1A260BB" w14:textId="77777777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047C2B0" w14:textId="77777777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9BCBE9F" w14:textId="77777777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6BAFB9C" w14:textId="1C04A864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4060D65B" w14:textId="77777777" w:rsidR="00BD0897" w:rsidRPr="00041B66" w:rsidRDefault="00BD0897" w:rsidP="00BD0897">
      <w:pPr>
        <w:pStyle w:val="Default"/>
        <w:widowControl w:val="0"/>
        <w:rPr>
          <w:rFonts w:asciiTheme="minorHAnsi" w:hAnsiTheme="minorHAnsi" w:cstheme="minorHAnsi"/>
          <w:sz w:val="22"/>
          <w:szCs w:val="22"/>
          <w:lang w:val="en-US"/>
        </w:rPr>
      </w:pPr>
    </w:p>
    <w:p w14:paraId="07F25CB6" w14:textId="271B56D5" w:rsidR="003F0F3F" w:rsidRDefault="003F0F3F" w:rsidP="00BD0897">
      <w:pPr>
        <w:pStyle w:val="Default"/>
        <w:widowControl w:val="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Relevance to EAAE Members/Congress Attende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D0897" w14:paraId="6B428D36" w14:textId="77777777" w:rsidTr="00BD0897">
        <w:tc>
          <w:tcPr>
            <w:tcW w:w="9628" w:type="dxa"/>
          </w:tcPr>
          <w:p w14:paraId="1F06C08F" w14:textId="77777777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27C53C" w14:textId="77777777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419FB64" w14:textId="77777777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51E6C77" w14:textId="77777777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E1F2104" w14:textId="03CE1C40" w:rsidR="00BD0897" w:rsidRDefault="00BD0897" w:rsidP="00BD0897">
            <w:pPr>
              <w:pStyle w:val="Default"/>
              <w:widowControl w:val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5EDEE804" w14:textId="77777777" w:rsidR="00BD0897" w:rsidRPr="00041B66" w:rsidRDefault="00BD0897" w:rsidP="00BD0897">
      <w:pPr>
        <w:pStyle w:val="Default"/>
        <w:widowControl w:val="0"/>
        <w:rPr>
          <w:rFonts w:asciiTheme="minorHAnsi" w:hAnsiTheme="minorHAnsi" w:cstheme="minorHAnsi"/>
          <w:sz w:val="22"/>
          <w:szCs w:val="22"/>
          <w:lang w:val="en-US"/>
        </w:rPr>
      </w:pPr>
    </w:p>
    <w:p w14:paraId="7772A904" w14:textId="77777777" w:rsidR="00BD0897" w:rsidRDefault="00BD0897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</w:p>
    <w:p w14:paraId="77DB6A16" w14:textId="541CCF0C" w:rsidR="003F0F3F" w:rsidRDefault="003F0F3F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Intended Audienc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D0897" w14:paraId="53F8E02E" w14:textId="77777777" w:rsidTr="00BD0897">
        <w:tc>
          <w:tcPr>
            <w:tcW w:w="9628" w:type="dxa"/>
          </w:tcPr>
          <w:p w14:paraId="2BFEF0C0" w14:textId="77777777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4BBB920" w14:textId="77777777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3000CD4" w14:textId="60B9FB22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5BFDF174" w14:textId="77777777" w:rsidR="00BD0897" w:rsidRPr="00041B66" w:rsidRDefault="00BD0897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</w:p>
    <w:p w14:paraId="3781C222" w14:textId="1FB381BB" w:rsidR="003F0F3F" w:rsidRDefault="003F0F3F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>Format of Presentations</w:t>
      </w:r>
      <w:r w:rsidR="009667D4">
        <w:rPr>
          <w:rFonts w:asciiTheme="minorHAnsi" w:hAnsiTheme="minorHAnsi" w:cstheme="minorHAnsi"/>
          <w:sz w:val="22"/>
          <w:szCs w:val="22"/>
          <w:lang w:val="en-US"/>
        </w:rPr>
        <w:t>/Workshop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 (panel discussion, etc.)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D0897" w14:paraId="5675519F" w14:textId="77777777" w:rsidTr="00BD0897">
        <w:tc>
          <w:tcPr>
            <w:tcW w:w="9628" w:type="dxa"/>
          </w:tcPr>
          <w:p w14:paraId="59EB56A3" w14:textId="77777777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5D7D430" w14:textId="77777777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8CCDE35" w14:textId="34679BFC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5E90A7EF" w14:textId="6BBAF22B" w:rsidR="00BD0897" w:rsidRDefault="00BD0897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</w:p>
    <w:p w14:paraId="7DE95DD8" w14:textId="16504EFA" w:rsidR="00BD0897" w:rsidRDefault="00BD0897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Names and affiliations of confirmed speak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D0897" w14:paraId="01D66383" w14:textId="77777777" w:rsidTr="00BD0897">
        <w:tc>
          <w:tcPr>
            <w:tcW w:w="9628" w:type="dxa"/>
          </w:tcPr>
          <w:p w14:paraId="5683C91C" w14:textId="77777777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968804E" w14:textId="77777777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E8AE741" w14:textId="18C71B21" w:rsidR="00BD0897" w:rsidRDefault="00BD0897" w:rsidP="003F0F3F">
            <w:pPr>
              <w:pStyle w:val="Default"/>
              <w:widowControl w:val="0"/>
              <w:spacing w:after="12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21F27C07" w14:textId="77777777" w:rsidR="00BD0897" w:rsidRPr="00041B66" w:rsidRDefault="00BD0897" w:rsidP="003F0F3F">
      <w:pPr>
        <w:pStyle w:val="Default"/>
        <w:widowControl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</w:p>
    <w:p w14:paraId="3E123408" w14:textId="5981F877" w:rsidR="00BD0897" w:rsidRDefault="00BD0897" w:rsidP="003F0F3F">
      <w:pPr>
        <w:pStyle w:val="Default"/>
        <w:widowControl w:val="0"/>
        <w:spacing w:after="12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Specific technical requirements if applic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D0897" w14:paraId="3EB9024E" w14:textId="77777777" w:rsidTr="00BD0897">
        <w:tc>
          <w:tcPr>
            <w:tcW w:w="9628" w:type="dxa"/>
          </w:tcPr>
          <w:p w14:paraId="681727F8" w14:textId="77777777" w:rsidR="00BD0897" w:rsidRDefault="00BD0897" w:rsidP="003F0F3F">
            <w:pPr>
              <w:pStyle w:val="Default"/>
              <w:widowControl w:val="0"/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31986720" w14:textId="5A9A2F58" w:rsidR="00BD0897" w:rsidRDefault="00BD0897" w:rsidP="003F0F3F">
            <w:pPr>
              <w:pStyle w:val="Default"/>
              <w:widowControl w:val="0"/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 w14:paraId="6A25C69E" w14:textId="77777777" w:rsidR="00BD0897" w:rsidRPr="00BD0897" w:rsidRDefault="00BD0897" w:rsidP="003F0F3F">
      <w:pPr>
        <w:pStyle w:val="Default"/>
        <w:widowControl w:val="0"/>
        <w:spacing w:after="12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8015AD0" w14:textId="290EF678" w:rsidR="003F0F3F" w:rsidRPr="00BD0897" w:rsidRDefault="003F0F3F" w:rsidP="003F0F3F">
      <w:pPr>
        <w:pStyle w:val="Default"/>
        <w:widowControl w:val="0"/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BD0897">
        <w:rPr>
          <w:rFonts w:asciiTheme="minorHAnsi" w:hAnsiTheme="minorHAnsi" w:cstheme="minorHAnsi"/>
          <w:b/>
          <w:sz w:val="22"/>
          <w:szCs w:val="22"/>
          <w:lang w:val="en-US"/>
        </w:rPr>
        <w:t xml:space="preserve">Please attach a </w:t>
      </w:r>
      <w:r w:rsidR="00BD0897">
        <w:rPr>
          <w:rFonts w:asciiTheme="minorHAnsi" w:hAnsiTheme="minorHAnsi" w:cstheme="minorHAnsi"/>
          <w:b/>
          <w:sz w:val="22"/>
          <w:szCs w:val="22"/>
          <w:lang w:val="en-US"/>
        </w:rPr>
        <w:t>more detailed</w:t>
      </w:r>
      <w:r w:rsidRPr="00BD0897">
        <w:rPr>
          <w:rFonts w:asciiTheme="minorHAnsi" w:hAnsiTheme="minorHAnsi" w:cstheme="minorHAnsi"/>
          <w:b/>
          <w:sz w:val="22"/>
          <w:szCs w:val="22"/>
          <w:lang w:val="en-US"/>
        </w:rPr>
        <w:t xml:space="preserve"> Workshop</w:t>
      </w:r>
      <w:r w:rsidR="00BD0897">
        <w:rPr>
          <w:rFonts w:asciiTheme="minorHAnsi" w:hAnsiTheme="minorHAnsi" w:cstheme="minorHAnsi"/>
          <w:b/>
          <w:sz w:val="22"/>
          <w:szCs w:val="22"/>
          <w:lang w:val="en-US"/>
        </w:rPr>
        <w:t xml:space="preserve"> outline</w:t>
      </w:r>
      <w:r w:rsidRPr="00BD0897">
        <w:rPr>
          <w:rFonts w:asciiTheme="minorHAnsi" w:hAnsiTheme="minorHAnsi" w:cstheme="minorHAnsi"/>
          <w:b/>
          <w:sz w:val="22"/>
          <w:szCs w:val="22"/>
          <w:lang w:val="en-US"/>
        </w:rPr>
        <w:t xml:space="preserve"> if available</w:t>
      </w:r>
      <w:r w:rsidR="00BD0897">
        <w:rPr>
          <w:rFonts w:asciiTheme="minorHAnsi" w:hAnsiTheme="minorHAnsi" w:cstheme="minorHAnsi"/>
          <w:b/>
          <w:sz w:val="22"/>
          <w:szCs w:val="22"/>
          <w:lang w:val="en-US"/>
        </w:rPr>
        <w:t>!</w:t>
      </w:r>
    </w:p>
    <w:p w14:paraId="15F4F185" w14:textId="288C39E1" w:rsidR="003F0F3F" w:rsidRPr="00041B66" w:rsidRDefault="003F0F3F" w:rsidP="003F0F3F">
      <w:pPr>
        <w:pStyle w:val="Default"/>
        <w:widowControl w:val="0"/>
        <w:spacing w:after="12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All rooms have standard Audio and Visual equipment: </w:t>
      </w:r>
      <w:r w:rsidR="003854EE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creen, </w:t>
      </w:r>
      <w:r w:rsidR="003854EE">
        <w:rPr>
          <w:rFonts w:asciiTheme="minorHAnsi" w:hAnsiTheme="minorHAnsi" w:cstheme="minorHAnsi"/>
          <w:sz w:val="22"/>
          <w:szCs w:val="22"/>
          <w:lang w:val="en-US"/>
        </w:rPr>
        <w:t>p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rojector, </w:t>
      </w:r>
      <w:r w:rsidR="003854EE">
        <w:rPr>
          <w:rFonts w:asciiTheme="minorHAnsi" w:hAnsiTheme="minorHAnsi" w:cstheme="minorHAnsi"/>
          <w:sz w:val="22"/>
          <w:szCs w:val="22"/>
          <w:lang w:val="en-US"/>
        </w:rPr>
        <w:t>m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icrophone. Free Internet access will be provided to all </w:t>
      </w:r>
      <w:r w:rsidR="003854EE">
        <w:rPr>
          <w:rFonts w:asciiTheme="minorHAnsi" w:hAnsiTheme="minorHAnsi" w:cstheme="minorHAnsi"/>
          <w:sz w:val="22"/>
          <w:szCs w:val="22"/>
          <w:lang w:val="en-US"/>
        </w:rPr>
        <w:t>w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 xml:space="preserve">orkshop </w:t>
      </w:r>
      <w:r w:rsidR="003854EE">
        <w:rPr>
          <w:rFonts w:asciiTheme="minorHAnsi" w:hAnsiTheme="minorHAnsi" w:cstheme="minorHAnsi"/>
          <w:sz w:val="22"/>
          <w:szCs w:val="22"/>
          <w:lang w:val="en-US"/>
        </w:rPr>
        <w:t>p</w:t>
      </w:r>
      <w:r w:rsidRPr="00041B66">
        <w:rPr>
          <w:rFonts w:asciiTheme="minorHAnsi" w:hAnsiTheme="minorHAnsi" w:cstheme="minorHAnsi"/>
          <w:sz w:val="22"/>
          <w:szCs w:val="22"/>
          <w:lang w:val="en-US"/>
        </w:rPr>
        <w:t>articipants.</w:t>
      </w:r>
      <w:r w:rsidR="00003D60">
        <w:rPr>
          <w:rFonts w:asciiTheme="minorHAnsi" w:hAnsiTheme="minorHAnsi" w:cstheme="minorHAnsi"/>
          <w:sz w:val="22"/>
          <w:szCs w:val="22"/>
          <w:lang w:val="en-US"/>
        </w:rPr>
        <w:t xml:space="preserve"> Most rooms </w:t>
      </w:r>
      <w:r w:rsidR="00003D60" w:rsidRPr="00003D60">
        <w:rPr>
          <w:rFonts w:asciiTheme="minorHAnsi" w:hAnsiTheme="minorHAnsi" w:cstheme="minorHAnsi"/>
          <w:sz w:val="22"/>
          <w:szCs w:val="22"/>
          <w:lang w:val="en-US"/>
        </w:rPr>
        <w:t>have capacity for around 50 people</w:t>
      </w:r>
      <w:r w:rsidR="00003D60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70E22C18" w14:textId="4714F532" w:rsidR="003F0F3F" w:rsidRPr="00041B66" w:rsidRDefault="00893D8C" w:rsidP="003F0F3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Costs for coffee-breaks will have to be partially covered by the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organi</w:t>
      </w:r>
      <w:r w:rsidR="003854EE">
        <w:rPr>
          <w:rFonts w:asciiTheme="minorHAnsi" w:hAnsiTheme="minorHAnsi" w:cstheme="minorHAnsi"/>
          <w:sz w:val="22"/>
          <w:szCs w:val="22"/>
          <w:lang w:val="en-US"/>
        </w:rPr>
        <w:t>s</w:t>
      </w:r>
      <w:r>
        <w:rPr>
          <w:rFonts w:asciiTheme="minorHAnsi" w:hAnsiTheme="minorHAnsi" w:cstheme="minorHAnsi"/>
          <w:sz w:val="22"/>
          <w:szCs w:val="22"/>
          <w:lang w:val="en-US"/>
        </w:rPr>
        <w:t>ers</w:t>
      </w:r>
      <w:proofErr w:type="spellEnd"/>
      <w:r w:rsidR="003F0F3F" w:rsidRPr="00041B66">
        <w:rPr>
          <w:rFonts w:asciiTheme="minorHAnsi" w:hAnsiTheme="minorHAnsi" w:cstheme="minorHAnsi"/>
          <w:sz w:val="22"/>
          <w:szCs w:val="22"/>
          <w:lang w:val="en-US"/>
        </w:rPr>
        <w:t>.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Payment modalities can be clarified with the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organi</w:t>
      </w:r>
      <w:r w:rsidR="003854EE">
        <w:rPr>
          <w:rFonts w:asciiTheme="minorHAnsi" w:hAnsiTheme="minorHAnsi" w:cstheme="minorHAnsi"/>
          <w:sz w:val="22"/>
          <w:szCs w:val="22"/>
          <w:lang w:val="en-US"/>
        </w:rPr>
        <w:t>s</w:t>
      </w:r>
      <w:r>
        <w:rPr>
          <w:rFonts w:asciiTheme="minorHAnsi" w:hAnsiTheme="minorHAnsi" w:cstheme="minorHAnsi"/>
          <w:sz w:val="22"/>
          <w:szCs w:val="22"/>
          <w:lang w:val="en-US"/>
        </w:rPr>
        <w:t>ers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 upon acceptance of the workshop proposals. </w:t>
      </w:r>
    </w:p>
    <w:p w14:paraId="52854559" w14:textId="4E367CF7" w:rsidR="009B3FA0" w:rsidRPr="00041B66" w:rsidRDefault="009B3FA0" w:rsidP="003F0F3F">
      <w:pPr>
        <w:pStyle w:val="Default"/>
        <w:spacing w:after="12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sectPr w:rsidR="009B3FA0" w:rsidRPr="00041B66" w:rsidSect="008227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5F09A" w14:textId="77777777" w:rsidR="000928CF" w:rsidRDefault="000928CF" w:rsidP="003854EE">
      <w:pPr>
        <w:spacing w:after="0" w:line="240" w:lineRule="auto"/>
      </w:pPr>
      <w:r>
        <w:separator/>
      </w:r>
    </w:p>
  </w:endnote>
  <w:endnote w:type="continuationSeparator" w:id="0">
    <w:p w14:paraId="4FC1CCA1" w14:textId="77777777" w:rsidR="000928CF" w:rsidRDefault="000928CF" w:rsidP="00385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D7521" w14:textId="77777777" w:rsidR="003854EE" w:rsidRDefault="003854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EFAA6" w14:textId="77777777" w:rsidR="003854EE" w:rsidRDefault="003854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BF0354" w14:textId="77777777" w:rsidR="003854EE" w:rsidRDefault="00385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CD537" w14:textId="77777777" w:rsidR="000928CF" w:rsidRDefault="000928CF" w:rsidP="003854EE">
      <w:pPr>
        <w:spacing w:after="0" w:line="240" w:lineRule="auto"/>
      </w:pPr>
      <w:r>
        <w:separator/>
      </w:r>
    </w:p>
  </w:footnote>
  <w:footnote w:type="continuationSeparator" w:id="0">
    <w:p w14:paraId="7DEF2036" w14:textId="77777777" w:rsidR="000928CF" w:rsidRDefault="000928CF" w:rsidP="003854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CB2C" w14:textId="77777777" w:rsidR="003854EE" w:rsidRDefault="003854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8F36D" w14:textId="787AFC43" w:rsidR="003854EE" w:rsidRDefault="003854EE" w:rsidP="00F13152">
    <w:pPr>
      <w:pStyle w:val="NormalWeb"/>
      <w:jc w:val="right"/>
    </w:pPr>
    <w:r>
      <w:rPr>
        <w:noProof/>
      </w:rPr>
      <w:drawing>
        <wp:inline distT="0" distB="0" distL="0" distR="0" wp14:anchorId="52ECF8FD" wp14:editId="42305AEB">
          <wp:extent cx="1753484" cy="457200"/>
          <wp:effectExtent l="0" t="0" r="0" b="0"/>
          <wp:docPr id="1" name="Picture 1" descr="C:\Users\Bach\sciebo\EAAE 2025\EAAE_50th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ach\sciebo\EAAE 2025\EAAE_50th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8340" cy="4636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BEA8A9" w14:textId="77777777" w:rsidR="003854EE" w:rsidRDefault="003854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28D15" w14:textId="77777777" w:rsidR="003854EE" w:rsidRDefault="003854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7AwsrQAAktjAyUdpeDU4uLM/DyQAvNaAI1jdmosAAAA"/>
  </w:docVars>
  <w:rsids>
    <w:rsidRoot w:val="003F0F3F"/>
    <w:rsid w:val="00003D60"/>
    <w:rsid w:val="00007F05"/>
    <w:rsid w:val="00041B66"/>
    <w:rsid w:val="000928CF"/>
    <w:rsid w:val="000B46B8"/>
    <w:rsid w:val="000E6455"/>
    <w:rsid w:val="00313EB4"/>
    <w:rsid w:val="003854EE"/>
    <w:rsid w:val="003F003B"/>
    <w:rsid w:val="003F0F3F"/>
    <w:rsid w:val="00422F29"/>
    <w:rsid w:val="00506A7E"/>
    <w:rsid w:val="005348FD"/>
    <w:rsid w:val="00557A38"/>
    <w:rsid w:val="00582D50"/>
    <w:rsid w:val="006115AB"/>
    <w:rsid w:val="00650EAC"/>
    <w:rsid w:val="00687018"/>
    <w:rsid w:val="0069511F"/>
    <w:rsid w:val="006E26DA"/>
    <w:rsid w:val="00866A9F"/>
    <w:rsid w:val="00893D8C"/>
    <w:rsid w:val="008E5E2D"/>
    <w:rsid w:val="009065B0"/>
    <w:rsid w:val="00950497"/>
    <w:rsid w:val="009667D4"/>
    <w:rsid w:val="009B3FA0"/>
    <w:rsid w:val="00A128F8"/>
    <w:rsid w:val="00A32CF4"/>
    <w:rsid w:val="00A412FA"/>
    <w:rsid w:val="00AA11DC"/>
    <w:rsid w:val="00B24D28"/>
    <w:rsid w:val="00B2740D"/>
    <w:rsid w:val="00B40822"/>
    <w:rsid w:val="00B40AC0"/>
    <w:rsid w:val="00B433D0"/>
    <w:rsid w:val="00B813E8"/>
    <w:rsid w:val="00BD0897"/>
    <w:rsid w:val="00C221EE"/>
    <w:rsid w:val="00C7652A"/>
    <w:rsid w:val="00CD5DB5"/>
    <w:rsid w:val="00DB2900"/>
    <w:rsid w:val="00E0266C"/>
    <w:rsid w:val="00E33783"/>
    <w:rsid w:val="00F13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2D6669"/>
  <w15:chartTrackingRefBased/>
  <w15:docId w15:val="{D547617D-D5F9-4D45-9765-8E6E8601F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F0F3F"/>
    <w:pPr>
      <w:autoSpaceDE w:val="0"/>
      <w:autoSpaceDN w:val="0"/>
      <w:adjustRightInd w:val="0"/>
      <w:spacing w:after="0" w:line="240" w:lineRule="auto"/>
    </w:pPr>
    <w:rPr>
      <w:rFonts w:ascii="Sylfaen" w:hAnsi="Sylfaen" w:cs="Sylfae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0F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F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F3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3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F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F2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E64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8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54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4EE"/>
  </w:style>
  <w:style w:type="paragraph" w:styleId="Footer">
    <w:name w:val="footer"/>
    <w:basedOn w:val="Normal"/>
    <w:link w:val="FooterChar"/>
    <w:uiPriority w:val="99"/>
    <w:unhideWhenUsed/>
    <w:rsid w:val="003854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4EE"/>
  </w:style>
  <w:style w:type="paragraph" w:styleId="NormalWeb">
    <w:name w:val="Normal (Web)"/>
    <w:basedOn w:val="Normal"/>
    <w:uiPriority w:val="99"/>
    <w:semiHidden/>
    <w:unhideWhenUsed/>
    <w:rsid w:val="003854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(jborner@uni-bonn.de,%20wuepper@uni-bonn.de)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aae2025@uni-bonn.de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1</Words>
  <Characters>139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INRA UMRSAS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Cheptea</dc:creator>
  <cp:keywords/>
  <dc:description/>
  <cp:lastModifiedBy>Leonie Bach</cp:lastModifiedBy>
  <cp:revision>4</cp:revision>
  <dcterms:created xsi:type="dcterms:W3CDTF">2024-11-25T09:12:00Z</dcterms:created>
  <dcterms:modified xsi:type="dcterms:W3CDTF">2024-11-26T16:10:00Z</dcterms:modified>
</cp:coreProperties>
</file>